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000C50" w:rsidRPr="00B71F0F" w14:paraId="1D27CBF2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466E5774" w14:textId="77777777" w:rsidR="00000C50" w:rsidRPr="00B71F0F" w:rsidRDefault="00000C50" w:rsidP="00AD3AD2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F2461C2" wp14:editId="31C75034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121DE5BE" w14:textId="77777777" w:rsidR="00000C50" w:rsidRPr="00B71F0F" w:rsidRDefault="00000C50" w:rsidP="00AD3A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2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Mobile Programming</w:t>
            </w:r>
          </w:p>
          <w:p w14:paraId="20037361" w14:textId="77777777" w:rsidR="00000C50" w:rsidRPr="00FC518B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3F6E2369" w14:textId="77777777" w:rsidR="00000C50" w:rsidRPr="00B71F0F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7F513E72" w14:textId="77777777" w:rsidR="00000C50" w:rsidRDefault="00000C50" w:rsidP="00AD3A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6AD58A4E" w14:textId="77777777" w:rsidR="00000C50" w:rsidRPr="00CB51E5" w:rsidRDefault="00000C50" w:rsidP="00AD3AD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000C50" w:rsidRPr="00B71F0F" w14:paraId="7F4D36B7" w14:textId="77777777" w:rsidTr="00AD3AD2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1AC7D543" w14:textId="71CAE35B" w:rsidR="00000C50" w:rsidRPr="00B71F0F" w:rsidRDefault="00000C50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3735CA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000C50" w:rsidRPr="00B71F0F" w14:paraId="0448FD27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000C50" w:rsidRPr="00B71F0F" w14:paraId="611FEE3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0390058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E3C5D36553494ACF8EA2D6FBE7F6048C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35CEFF2B" w14:textId="33380D19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000C50" w:rsidRPr="00B71F0F" w14:paraId="377623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10356E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A627BBA24D74E2F90E78DCF8C23D827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182AA7DA" w14:textId="3876D870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000C50" w:rsidRPr="00B71F0F" w14:paraId="13C0F14F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4A34F0ED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0A5463EF9534219BDD2FCC3C414B77F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0B9786" w14:textId="77777777" w:rsidR="00000C50" w:rsidRPr="00B71F0F" w:rsidRDefault="00000C5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000C50" w:rsidRPr="00B71F0F" w14:paraId="5ED742C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BF62077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753B553D658C4105A55334363679A377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5C485AFB" w14:textId="0F4E9B5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0136798361</w:t>
                      </w:r>
                    </w:p>
                  </w:tc>
                </w:sdtContent>
              </w:sdt>
            </w:tr>
            <w:tr w:rsidR="00000C50" w:rsidRPr="00B71F0F" w14:paraId="4EEB7E79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032A705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id w:val="-242718719"/>
                  <w:placeholder>
                    <w:docPart w:val="5B546658859B49B9A57C735EF1D3EF64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0E257AFA" w14:textId="3499CD55" w:rsidR="00000C50" w:rsidRPr="00B71F0F" w:rsidRDefault="008D554B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8D554B">
                        <w:t>https://github.com/victorico123/flutter-projrct-UUM</w:t>
                      </w:r>
                    </w:p>
                  </w:tc>
                </w:sdtContent>
              </w:sdt>
            </w:tr>
            <w:tr w:rsidR="00000C50" w:rsidRPr="00B71F0F" w14:paraId="7A9C1B65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3B5FB489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lang w:val="en-MY"/>
                  </w:rPr>
                  <w:id w:val="-872917551"/>
                  <w:placeholder>
                    <w:docPart w:val="D5735086ABBF4B4CB5498254AEFFBE4B"/>
                  </w:placeholder>
                  <w:date w:fullDate="2022-04-24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5050" w:type="dxa"/>
                    </w:tcPr>
                    <w:p w14:paraId="619DB7AC" w14:textId="55571A94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24/4/2022</w:t>
                      </w:r>
                    </w:p>
                  </w:tc>
                </w:sdtContent>
              </w:sdt>
            </w:tr>
            <w:tr w:rsidR="00000C50" w:rsidRPr="00B71F0F" w14:paraId="1D4ACC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1D3F0B2" w14:textId="77777777" w:rsidR="00000C50" w:rsidRPr="00FC518B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4AC5B202" w14:textId="3CE63DD8" w:rsidR="00000C50" w:rsidRPr="00B71F0F" w:rsidRDefault="00B3367C" w:rsidP="00AD3AD2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 w:rsidR="003822AB"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="00000C50"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000C50" w:rsidRPr="00B71F0F" w14:paraId="5319BAE0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98C43B8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Content>
                  <w:tc>
                    <w:tcPr>
                      <w:tcW w:w="5050" w:type="dxa"/>
                    </w:tcPr>
                    <w:p w14:paraId="750EC7F3" w14:textId="3D447136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05B7EEBA" wp14:editId="7C4DFB55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C0C7A" w:rsidRPr="00B71F0F" w14:paraId="312966DD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7C2F681" w14:textId="18C8D303" w:rsidR="00CC0C7A" w:rsidRPr="00337C59" w:rsidRDefault="00337C59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Content>
                  <w:tc>
                    <w:tcPr>
                      <w:tcW w:w="5050" w:type="dxa"/>
                    </w:tcPr>
                    <w:p w14:paraId="3D779F5C" w14:textId="042026AC" w:rsidR="00CC0C7A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60783839" wp14:editId="7F11D532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000C50" w:rsidRPr="00B71F0F" w14:paraId="3F93D77E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1D22F81F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E2587E6F0D8C407F8038805356F5A60D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1958172" w14:textId="289DF5F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alvaro@gmail.com</w:t>
                      </w:r>
                    </w:p>
                  </w:tc>
                </w:sdtContent>
              </w:sdt>
            </w:tr>
            <w:tr w:rsidR="00000C50" w:rsidRPr="00B71F0F" w14:paraId="5FECFF48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5BED7E3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81D4DC57D37143FAA5A24E7858537F79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256CF483" w14:textId="20564CE1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5oRiMDDWKW4U5hz</w:t>
                      </w:r>
                    </w:p>
                  </w:tc>
                </w:sdtContent>
              </w:sdt>
            </w:tr>
          </w:tbl>
          <w:p w14:paraId="220A681E" w14:textId="77777777" w:rsidR="00000C50" w:rsidRPr="00B71F0F" w:rsidRDefault="00000C50" w:rsidP="00AD3AD2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3D1F37B8" w14:textId="71A95BEB" w:rsidR="00000C50" w:rsidRDefault="00000C50"/>
    <w:p w14:paraId="09382A8E" w14:textId="4AC53784" w:rsidR="00000C50" w:rsidRDefault="00000C50"/>
    <w:p w14:paraId="0AEFAA0F" w14:textId="275BB287" w:rsidR="00000C50" w:rsidRDefault="00000C50"/>
    <w:p w14:paraId="03DCBDE9" w14:textId="77777777" w:rsidR="00000C50" w:rsidRDefault="00000C50"/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16675A" w:rsidRPr="00B71F0F" w14:paraId="7B289CEF" w14:textId="77777777" w:rsidTr="00AD3AD2">
        <w:trPr>
          <w:cantSplit/>
          <w:trHeight w:val="1116"/>
        </w:trPr>
        <w:tc>
          <w:tcPr>
            <w:tcW w:w="1146" w:type="dxa"/>
            <w:vAlign w:val="center"/>
          </w:tcPr>
          <w:p w14:paraId="43BC327C" w14:textId="7777777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517AC1FE" wp14:editId="6D7117BE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25E98602" w14:textId="77777777" w:rsidR="0016675A" w:rsidRPr="00B71F0F" w:rsidRDefault="0016675A" w:rsidP="00AD3A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2044: Mobile Programming</w:t>
            </w:r>
          </w:p>
          <w:p w14:paraId="0AC6AEBB" w14:textId="4C3345B8" w:rsidR="0016675A" w:rsidRPr="0016675A" w:rsidRDefault="0016675A" w:rsidP="00AD3AD2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0329F1A9" w14:textId="77777777" w:rsidR="0016675A" w:rsidRPr="00B71F0F" w:rsidRDefault="0016675A" w:rsidP="00AD3AD2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16675A" w:rsidRPr="00B71F0F" w14:paraId="4B856DBD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60197409" w14:textId="1E859CB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 w:rsidR="002B0213"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16675A" w:rsidRPr="00B71F0F" w14:paraId="7BF06C61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58CFB7C9" w14:textId="285D371C" w:rsidR="0016675A" w:rsidRPr="00915F5F" w:rsidRDefault="000C55B2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="0016675A" w:rsidRPr="00B71F0F">
              <w:rPr>
                <w:rFonts w:asciiTheme="majorHAnsi" w:hAnsiTheme="majorHAnsi" w:cstheme="majorHAnsi"/>
              </w:rPr>
              <w:t xml:space="preserve">: </w:t>
            </w:r>
            <w:r w:rsidR="003735CA">
              <w:rPr>
                <w:rFonts w:asciiTheme="majorHAnsi" w:hAnsiTheme="majorHAnsi" w:cstheme="majorHAnsi"/>
                <w:b/>
                <w:bCs/>
              </w:rPr>
              <w:t>1</w:t>
            </w:r>
            <w:r w:rsidR="000537ED">
              <w:rPr>
                <w:rFonts w:asciiTheme="majorHAnsi" w:hAnsiTheme="majorHAnsi" w:cstheme="majorHAnsi"/>
                <w:b/>
                <w:bCs/>
              </w:rPr>
              <w:t>6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 w:rsidR="003735CA">
              <w:rPr>
                <w:rFonts w:asciiTheme="majorHAnsi" w:hAnsiTheme="majorHAnsi" w:cstheme="majorHAnsi"/>
                <w:b/>
                <w:bCs/>
              </w:rPr>
              <w:t>5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202</w:t>
            </w:r>
            <w:r w:rsidR="00915F5F" w:rsidRPr="00F26C24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6CEF3746" w14:textId="451ADA06" w:rsidR="0016675A" w:rsidRDefault="0016675A" w:rsidP="00AD3AD2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 w:rsidR="00915F5F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  <w:r w:rsidR="00D90498">
              <w:rPr>
                <w:rFonts w:asciiTheme="majorHAnsi" w:hAnsiTheme="majorHAnsi" w:cstheme="majorHAnsi"/>
                <w:b/>
                <w:bCs/>
              </w:rPr>
              <w:t>3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 w:rsidR="00075429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33CA88D7" w14:textId="48E7A183" w:rsidR="001B2A26" w:rsidRPr="000B2CB9" w:rsidRDefault="001B2A26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04666DC4" w14:textId="6FC3C07B" w:rsidR="009B5697" w:rsidRDefault="009B5697"/>
    <w:p w14:paraId="63D03F10" w14:textId="6B5AE657" w:rsidR="009B5697" w:rsidRDefault="00075429" w:rsidP="00075429">
      <w:r>
        <w:t xml:space="preserve">Create a new project and name </w:t>
      </w:r>
      <w:r w:rsidR="009D35BF">
        <w:rPr>
          <w:b/>
          <w:bCs/>
        </w:rPr>
        <w:t>MY Tutor</w:t>
      </w:r>
      <w:r w:rsidR="009D35BF">
        <w:t xml:space="preserve">. </w:t>
      </w:r>
      <w:r w:rsidR="00F2626A">
        <w:t xml:space="preserve">My tutor is a </w:t>
      </w:r>
      <w:r w:rsidR="00F63291">
        <w:t>client-side</w:t>
      </w:r>
      <w:r w:rsidR="00F2626A">
        <w:t xml:space="preserve"> application that use </w:t>
      </w:r>
      <w:r w:rsidR="00F63291">
        <w:t>to search for an online tutor for a particular subject.</w:t>
      </w:r>
      <w:r w:rsidR="00AC2AF7">
        <w:t xml:space="preserve"> Create a splash screen, </w:t>
      </w:r>
      <w:r w:rsidR="00F95E5B">
        <w:t xml:space="preserve">user </w:t>
      </w:r>
      <w:r w:rsidR="00AC2AF7">
        <w:t xml:space="preserve">login screen, and </w:t>
      </w:r>
      <w:r w:rsidR="00F95E5B">
        <w:t xml:space="preserve">user </w:t>
      </w:r>
      <w:r w:rsidR="00AC2AF7">
        <w:t>registration screen for the app.</w:t>
      </w:r>
      <w:r w:rsidR="00A541BF">
        <w:t xml:space="preserve"> </w:t>
      </w:r>
      <w:r w:rsidR="00CF3265">
        <w:t xml:space="preserve">Create a database with </w:t>
      </w:r>
      <w:r w:rsidR="00744AC4">
        <w:t xml:space="preserve">a </w:t>
      </w:r>
      <w:r w:rsidR="00CF3265">
        <w:t>user table</w:t>
      </w:r>
      <w:r w:rsidR="00744AC4">
        <w:t xml:space="preserve"> and implement </w:t>
      </w:r>
      <w:r w:rsidR="00B25366">
        <w:t xml:space="preserve">a </w:t>
      </w:r>
      <w:r w:rsidR="00744AC4">
        <w:t xml:space="preserve">backend API </w:t>
      </w:r>
      <w:r w:rsidR="00AB52B7">
        <w:t xml:space="preserve">service </w:t>
      </w:r>
      <w:r w:rsidR="00744AC4">
        <w:t>for user registration only.</w:t>
      </w:r>
      <w:r w:rsidR="000D33F0">
        <w:t xml:space="preserve"> The registration </w:t>
      </w:r>
      <w:r w:rsidR="00C95B2E">
        <w:t xml:space="preserve">page should include image uploads and other </w:t>
      </w:r>
      <w:r w:rsidR="00312DE7">
        <w:t>users’</w:t>
      </w:r>
      <w:r w:rsidR="00C95B2E">
        <w:t xml:space="preserve"> </w:t>
      </w:r>
      <w:r w:rsidR="0017023E">
        <w:t>registration data</w:t>
      </w:r>
      <w:r w:rsidR="002748EF">
        <w:t xml:space="preserve"> such as email, name,</w:t>
      </w:r>
      <w:r w:rsidR="001E3739">
        <w:t xml:space="preserve"> </w:t>
      </w:r>
      <w:r w:rsidR="00740A64">
        <w:t>phone number</w:t>
      </w:r>
      <w:r w:rsidR="00157488">
        <w:t xml:space="preserve">, </w:t>
      </w:r>
      <w:r w:rsidR="001E3739">
        <w:t>password, and home address</w:t>
      </w:r>
      <w:r w:rsidR="00AE0DE0">
        <w:t>.</w:t>
      </w:r>
    </w:p>
    <w:p w14:paraId="41AAF8D1" w14:textId="3DD20596" w:rsidR="009B5697" w:rsidRDefault="00FF1AB9" w:rsidP="00FF1AB9">
      <w:r>
        <w:t>Answer the following questions</w:t>
      </w:r>
      <w:r w:rsidR="00470D4B">
        <w:t xml:space="preserve">. </w:t>
      </w:r>
      <w:r w:rsidR="00481819">
        <w:t xml:space="preserve">Don’t show the entire </w:t>
      </w:r>
      <w:r w:rsidR="003822AB">
        <w:t>code. Just</w:t>
      </w:r>
      <w:r w:rsidR="00481819">
        <w:t xml:space="preserve"> select </w:t>
      </w:r>
      <w:r w:rsidR="000865D3">
        <w:t xml:space="preserve">a </w:t>
      </w:r>
      <w:r w:rsidR="00FC72F8">
        <w:t xml:space="preserve">segment of the </w:t>
      </w:r>
      <w:r w:rsidR="001B581E">
        <w:t xml:space="preserve">codes </w:t>
      </w:r>
      <w:r w:rsidR="00FC72F8">
        <w:t xml:space="preserve">responsible for the required </w:t>
      </w:r>
      <w:r w:rsidR="001B581E">
        <w:t>questions</w:t>
      </w:r>
      <w:r w:rsidR="00FC72F8">
        <w:t>.</w:t>
      </w:r>
      <w:r w:rsidR="005570E4">
        <w:t xml:space="preserve"> Make sure to retain the </w:t>
      </w:r>
      <w:r w:rsidR="003822AB">
        <w:t>code format</w:t>
      </w:r>
      <w:r w:rsidR="005570E4">
        <w:t xml:space="preserve"> from VSC when you paste </w:t>
      </w:r>
      <w:r w:rsidR="00D05FE8">
        <w:t>it into</w:t>
      </w:r>
      <w:r w:rsidR="005570E4">
        <w:t xml:space="preserve"> the </w:t>
      </w:r>
      <w:r w:rsidR="00D05FE8">
        <w:t>Word</w:t>
      </w:r>
      <w:r w:rsidR="005570E4">
        <w:t xml:space="preserve"> document.</w:t>
      </w:r>
      <w:r w:rsidR="00D05FE8">
        <w:t xml:space="preserve"> Don’t screenshot your code</w:t>
      </w:r>
      <w:r w:rsidR="00745648">
        <w:t>!</w:t>
      </w:r>
      <w:r w:rsidR="00D05FE8">
        <w:t>.</w:t>
      </w:r>
    </w:p>
    <w:p w14:paraId="0E752DC6" w14:textId="2E3D897E" w:rsidR="00726BC0" w:rsidRDefault="00D27FB4" w:rsidP="00FF1AB9">
      <w:pPr>
        <w:pStyle w:val="ListParagraph"/>
        <w:numPr>
          <w:ilvl w:val="0"/>
          <w:numId w:val="2"/>
        </w:numPr>
      </w:pPr>
      <w:r>
        <w:t xml:space="preserve">Show your </w:t>
      </w:r>
      <w:r w:rsidR="009A0AB6">
        <w:t xml:space="preserve">user </w:t>
      </w:r>
      <w:r w:rsidR="00745648">
        <w:t xml:space="preserve">login </w:t>
      </w:r>
      <w:r w:rsidR="009A0AB6">
        <w:t xml:space="preserve">and user registration </w:t>
      </w:r>
      <w:r>
        <w:t>user interface design for the application</w:t>
      </w:r>
      <w:r w:rsidR="00E26610">
        <w:t>.</w:t>
      </w:r>
      <w:r>
        <w:t xml:space="preserve"> </w:t>
      </w:r>
      <w:r w:rsidR="00E26610">
        <w:t>Y</w:t>
      </w:r>
      <w:r>
        <w:t xml:space="preserve">ou may use any digital tools that can help to build </w:t>
      </w:r>
      <w:r w:rsidR="00E565DF">
        <w:t>the user interface</w:t>
      </w:r>
      <w:r w:rsidR="009A0AB6">
        <w:t>s</w:t>
      </w:r>
      <w:r w:rsidR="00E565DF">
        <w:t>.</w:t>
      </w:r>
      <w:r w:rsidR="00726BC0">
        <w:t xml:space="preserve"> </w:t>
      </w:r>
    </w:p>
    <w:p w14:paraId="7EB3E744" w14:textId="1B39C2DF" w:rsidR="00FF1AB9" w:rsidRDefault="00726BC0" w:rsidP="00726BC0">
      <w:pPr>
        <w:pStyle w:val="ListParagraph"/>
        <w:jc w:val="right"/>
      </w:pPr>
      <w:r>
        <w:t>(</w:t>
      </w:r>
      <w:r w:rsidR="009A0AB6">
        <w:t>2</w:t>
      </w:r>
      <w:r>
        <w:t xml:space="preserve"> Marks)</w:t>
      </w:r>
    </w:p>
    <w:p w14:paraId="1FD44547" w14:textId="2285DA2D" w:rsidR="00CC206F" w:rsidRPr="00CC206F" w:rsidRDefault="009E3150" w:rsidP="00CC206F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D22B09B" w14:textId="463D02A6" w:rsidR="00E26610" w:rsidRDefault="00726BC0" w:rsidP="00E26610">
      <w:pPr>
        <w:pStyle w:val="ListParagraph"/>
        <w:numPr>
          <w:ilvl w:val="0"/>
          <w:numId w:val="2"/>
        </w:numPr>
      </w:pPr>
      <w:r>
        <w:t xml:space="preserve">Show code </w:t>
      </w:r>
      <w:r w:rsidR="009012C6">
        <w:t>segment for the following tasks</w:t>
      </w:r>
      <w:r w:rsidR="00B84902">
        <w:t>. (Your GitHub link to the project will be used as part of the evaluation)</w:t>
      </w:r>
      <w:r w:rsidR="009012C6">
        <w:t>:</w:t>
      </w:r>
    </w:p>
    <w:p w14:paraId="390C6C55" w14:textId="77E3D34A" w:rsidR="009012C6" w:rsidRDefault="00E00437" w:rsidP="009012C6">
      <w:pPr>
        <w:pStyle w:val="ListParagraph"/>
        <w:numPr>
          <w:ilvl w:val="1"/>
          <w:numId w:val="2"/>
        </w:numPr>
      </w:pPr>
      <w:r>
        <w:t xml:space="preserve">Build </w:t>
      </w:r>
      <w:r w:rsidR="006223DC">
        <w:t>Widge</w:t>
      </w:r>
      <w:r>
        <w:t>t</w:t>
      </w:r>
      <w:r w:rsidR="006223DC">
        <w:t xml:space="preserve"> </w:t>
      </w:r>
      <w:r w:rsidR="00A03AAE">
        <w:t>for login and registration page.</w:t>
      </w:r>
    </w:p>
    <w:p w14:paraId="16F1C934" w14:textId="51A8FD8D" w:rsidR="005742BE" w:rsidRDefault="005742BE" w:rsidP="005742BE">
      <w:pPr>
        <w:pStyle w:val="ListParagraph"/>
        <w:ind w:left="1440"/>
        <w:jc w:val="right"/>
      </w:pPr>
      <w:r>
        <w:t>(</w:t>
      </w:r>
      <w:r w:rsidR="00CE3720">
        <w:t>2</w:t>
      </w:r>
      <w:r>
        <w:t xml:space="preserve"> Marks)</w:t>
      </w:r>
    </w:p>
    <w:p w14:paraId="2ACF96C1" w14:textId="4B1468A4" w:rsidR="006223DC" w:rsidRDefault="009E3150" w:rsidP="006223DC">
      <w:pPr>
        <w:pStyle w:val="ListParagraph"/>
        <w:ind w:left="1440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9E5505E" w14:textId="3606238F" w:rsidR="006223DC" w:rsidRDefault="00CF33C5" w:rsidP="009012C6">
      <w:pPr>
        <w:pStyle w:val="ListParagraph"/>
        <w:numPr>
          <w:ilvl w:val="1"/>
          <w:numId w:val="2"/>
        </w:numPr>
      </w:pPr>
      <w:r>
        <w:t xml:space="preserve">Method for </w:t>
      </w:r>
      <w:r w:rsidR="00697DDD">
        <w:t>user registration</w:t>
      </w:r>
    </w:p>
    <w:p w14:paraId="1705D378" w14:textId="289663A7" w:rsidR="00CF33C5" w:rsidRDefault="005742BE" w:rsidP="005742BE">
      <w:pPr>
        <w:pStyle w:val="ListParagraph"/>
        <w:jc w:val="right"/>
      </w:pPr>
      <w:r>
        <w:t>(</w:t>
      </w:r>
      <w:r w:rsidR="00CE3720">
        <w:t>2</w:t>
      </w:r>
      <w:r>
        <w:t xml:space="preserve"> Marks)</w:t>
      </w:r>
    </w:p>
    <w:p w14:paraId="0D2E26B3" w14:textId="68FF2F7F" w:rsidR="008B5D33" w:rsidRPr="00CF33C5" w:rsidRDefault="009E3150" w:rsidP="009E3150">
      <w:pPr>
        <w:pStyle w:val="ListParagraph"/>
        <w:ind w:firstLine="720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2921F6CD" w14:textId="0BE9035B" w:rsidR="00CF33C5" w:rsidRDefault="00BF16AA" w:rsidP="009012C6">
      <w:pPr>
        <w:pStyle w:val="ListParagraph"/>
        <w:numPr>
          <w:ilvl w:val="1"/>
          <w:numId w:val="2"/>
        </w:numPr>
      </w:pPr>
      <w:r>
        <w:t>Database user table design screenshot.</w:t>
      </w:r>
    </w:p>
    <w:p w14:paraId="48334BA7" w14:textId="0CE2F65B" w:rsidR="00C71B4D" w:rsidRDefault="00C71B4D" w:rsidP="00C71B4D">
      <w:pPr>
        <w:pStyle w:val="ListParagraph"/>
        <w:ind w:left="1440"/>
        <w:jc w:val="right"/>
      </w:pPr>
      <w:r>
        <w:t>(</w:t>
      </w:r>
      <w:r w:rsidR="00D25D44">
        <w:t>2</w:t>
      </w:r>
      <w:r>
        <w:t xml:space="preserve"> Marks)</w:t>
      </w:r>
    </w:p>
    <w:p w14:paraId="0FC882D0" w14:textId="741A33B4" w:rsidR="00C71B4D" w:rsidRDefault="009E3150" w:rsidP="009E3150">
      <w:pPr>
        <w:pStyle w:val="ListParagraph"/>
        <w:ind w:left="1440"/>
        <w:jc w:val="left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5300328" w14:textId="740DF87C" w:rsidR="00576366" w:rsidRDefault="00576366" w:rsidP="00576366">
      <w:pPr>
        <w:pStyle w:val="ListParagraph"/>
        <w:numPr>
          <w:ilvl w:val="1"/>
          <w:numId w:val="2"/>
        </w:numPr>
      </w:pPr>
      <w:r>
        <w:lastRenderedPageBreak/>
        <w:t>Backend PHP file for user registration.</w:t>
      </w:r>
    </w:p>
    <w:p w14:paraId="4DF612A9" w14:textId="58BDAE5D" w:rsidR="00576366" w:rsidRDefault="00576366" w:rsidP="00576366">
      <w:pPr>
        <w:pStyle w:val="ListParagraph"/>
        <w:ind w:left="1440"/>
        <w:jc w:val="right"/>
      </w:pPr>
      <w:r>
        <w:t>(</w:t>
      </w:r>
      <w:r w:rsidR="00CE3720">
        <w:t>2</w:t>
      </w:r>
      <w:r>
        <w:t xml:space="preserve"> Marks)</w:t>
      </w:r>
    </w:p>
    <w:p w14:paraId="630E1F9C" w14:textId="5E0D8F46" w:rsidR="00576366" w:rsidRDefault="00576366" w:rsidP="00576366">
      <w:pPr>
        <w:pStyle w:val="ListParagraph"/>
        <w:ind w:left="1440"/>
        <w:jc w:val="left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493E46AC" w14:textId="77777777" w:rsidR="00916DB1" w:rsidRDefault="00916DB1" w:rsidP="00576366">
      <w:pPr>
        <w:pStyle w:val="ListParagraph"/>
        <w:ind w:left="1440"/>
        <w:jc w:val="left"/>
        <w:rPr>
          <w:color w:val="7F7F7F" w:themeColor="text1" w:themeTint="80"/>
        </w:rPr>
      </w:pPr>
    </w:p>
    <w:p w14:paraId="15C1646E" w14:textId="6BD17E86" w:rsidR="00C71B4D" w:rsidRDefault="006A44DD" w:rsidP="00660CC0">
      <w:pPr>
        <w:pStyle w:val="ListParagraph"/>
        <w:numPr>
          <w:ilvl w:val="0"/>
          <w:numId w:val="2"/>
        </w:numPr>
      </w:pPr>
      <w:r>
        <w:t xml:space="preserve">Create </w:t>
      </w:r>
      <w:r w:rsidR="00A84F9D">
        <w:t xml:space="preserve">and publish </w:t>
      </w:r>
      <w:r>
        <w:t xml:space="preserve">a </w:t>
      </w:r>
      <w:r w:rsidR="00A84F9D">
        <w:t>YouTube</w:t>
      </w:r>
      <w:r>
        <w:t xml:space="preserve"> presentation to demonstrate the </w:t>
      </w:r>
      <w:r w:rsidR="00A84F9D">
        <w:t xml:space="preserve">registration process. </w:t>
      </w:r>
      <w:r w:rsidR="005D6A6B">
        <w:t xml:space="preserve">Make sure to demonstrate the registration page </w:t>
      </w:r>
      <w:r w:rsidR="00660CC0">
        <w:t>successfully</w:t>
      </w:r>
      <w:r w:rsidR="005D6A6B">
        <w:t xml:space="preserve"> inserted </w:t>
      </w:r>
      <w:r w:rsidR="00660CC0">
        <w:t xml:space="preserve">a </w:t>
      </w:r>
      <w:r w:rsidR="005D6A6B">
        <w:t xml:space="preserve">new user into </w:t>
      </w:r>
      <w:r w:rsidR="00660CC0">
        <w:t xml:space="preserve">the </w:t>
      </w:r>
      <w:r w:rsidR="005D6A6B">
        <w:t xml:space="preserve">database. </w:t>
      </w:r>
      <w:r w:rsidR="00660CC0">
        <w:t xml:space="preserve">Show </w:t>
      </w:r>
      <w:r w:rsidR="00A84F9D">
        <w:t>a</w:t>
      </w:r>
      <w:r w:rsidR="00CF0764">
        <w:t xml:space="preserve">pp </w:t>
      </w:r>
      <w:r w:rsidR="00660CC0">
        <w:t>screenshots</w:t>
      </w:r>
      <w:r w:rsidR="00CF0764">
        <w:t xml:space="preserve"> for all pages (splash, login, registration).</w:t>
      </w:r>
    </w:p>
    <w:p w14:paraId="23D1054E" w14:textId="77777777" w:rsidR="00A84F9D" w:rsidRDefault="00A84F9D" w:rsidP="00A84F9D">
      <w:pPr>
        <w:pStyle w:val="ListParagraph"/>
        <w:jc w:val="left"/>
      </w:pPr>
    </w:p>
    <w:p w14:paraId="1877D85E" w14:textId="48B44D3D" w:rsidR="00556704" w:rsidRDefault="00556704" w:rsidP="00556704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58557C96" w14:textId="782A56FF" w:rsidR="00EE7469" w:rsidRPr="00C71B4D" w:rsidRDefault="00EE7469" w:rsidP="00EE7469">
      <w:pPr>
        <w:pStyle w:val="ListParagraph"/>
        <w:jc w:val="right"/>
      </w:pPr>
      <w:r>
        <w:t>(</w:t>
      </w:r>
      <w:r w:rsidR="00CE3720">
        <w:t>5</w:t>
      </w:r>
      <w:r>
        <w:t xml:space="preserve"> Marks)</w:t>
      </w:r>
    </w:p>
    <w:p w14:paraId="3885878F" w14:textId="113907C1" w:rsidR="001F5A34" w:rsidRDefault="001F5A34"/>
    <w:p w14:paraId="53EB2C3D" w14:textId="5870388E" w:rsidR="00CB7BFE" w:rsidRDefault="00CB7BFE">
      <w:r>
        <w:t>Submission</w:t>
      </w:r>
    </w:p>
    <w:p w14:paraId="47054337" w14:textId="75F3AE58" w:rsidR="00CB7BFE" w:rsidRDefault="00CB7BFE" w:rsidP="00CB7BFE">
      <w:pPr>
        <w:pStyle w:val="ListParagraph"/>
        <w:numPr>
          <w:ilvl w:val="0"/>
          <w:numId w:val="5"/>
        </w:numPr>
      </w:pPr>
      <w:r>
        <w:t>This document</w:t>
      </w:r>
      <w:r w:rsidR="00E6272B">
        <w:t xml:space="preserve"> with answers</w:t>
      </w:r>
      <w:r w:rsidR="000D7629">
        <w:t xml:space="preserve"> and filling all the required sections</w:t>
      </w:r>
      <w:r w:rsidR="00E6272B">
        <w:t>.</w:t>
      </w:r>
      <w:r w:rsidR="00003364">
        <w:t xml:space="preserve"> Upload to learning when the </w:t>
      </w:r>
      <w:r w:rsidR="006F1977">
        <w:t xml:space="preserve">link is </w:t>
      </w:r>
      <w:r w:rsidR="00003364">
        <w:t>open for submission.</w:t>
      </w:r>
    </w:p>
    <w:p w14:paraId="18A39EDC" w14:textId="4A097095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Create a short video for your app and upload it to YouTube</w:t>
      </w:r>
      <w:r w:rsidR="00791EE7">
        <w:t xml:space="preserve"> (provide the link on the front page)</w:t>
      </w:r>
      <w:r w:rsidR="00764B0C">
        <w:t>.</w:t>
      </w:r>
    </w:p>
    <w:p w14:paraId="581216A4" w14:textId="7863A430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Upload your project to your Github Repository</w:t>
      </w:r>
      <w:r w:rsidR="00791EE7">
        <w:t xml:space="preserve"> (provide the link on the front page)</w:t>
      </w:r>
      <w:r w:rsidRPr="00CE3A74">
        <w:t>.</w:t>
      </w:r>
    </w:p>
    <w:p w14:paraId="643677ED" w14:textId="77777777" w:rsidR="00CB7BFE" w:rsidRPr="00CB7BFE" w:rsidRDefault="00CB7BFE"/>
    <w:sectPr w:rsidR="00CB7BFE" w:rsidRPr="00CB7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2A98"/>
    <w:multiLevelType w:val="hybridMultilevel"/>
    <w:tmpl w:val="33B8AB18"/>
    <w:lvl w:ilvl="0" w:tplc="55B67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811D4"/>
    <w:multiLevelType w:val="hybridMultilevel"/>
    <w:tmpl w:val="85048CD0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03397"/>
    <w:multiLevelType w:val="hybridMultilevel"/>
    <w:tmpl w:val="E8F20C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954063">
    <w:abstractNumId w:val="0"/>
  </w:num>
  <w:num w:numId="2" w16cid:durableId="440299518">
    <w:abstractNumId w:val="4"/>
  </w:num>
  <w:num w:numId="3" w16cid:durableId="676271877">
    <w:abstractNumId w:val="2"/>
  </w:num>
  <w:num w:numId="4" w16cid:durableId="1974173627">
    <w:abstractNumId w:val="3"/>
  </w:num>
  <w:num w:numId="5" w16cid:durableId="1001462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MBEkaGFgaWJko6SsGpxcWZ+XkgBaa1AGzV5rQsAAAA"/>
  </w:docVars>
  <w:rsids>
    <w:rsidRoot w:val="006B2D18"/>
    <w:rsid w:val="00000C50"/>
    <w:rsid w:val="00003364"/>
    <w:rsid w:val="000537ED"/>
    <w:rsid w:val="00075429"/>
    <w:rsid w:val="000865D3"/>
    <w:rsid w:val="000925F8"/>
    <w:rsid w:val="000B2CB9"/>
    <w:rsid w:val="000C55B2"/>
    <w:rsid w:val="000D33F0"/>
    <w:rsid w:val="000D7629"/>
    <w:rsid w:val="00157488"/>
    <w:rsid w:val="0016675A"/>
    <w:rsid w:val="0017023E"/>
    <w:rsid w:val="001A0E93"/>
    <w:rsid w:val="001B2A26"/>
    <w:rsid w:val="001B581E"/>
    <w:rsid w:val="001E3739"/>
    <w:rsid w:val="001F5A34"/>
    <w:rsid w:val="002748EF"/>
    <w:rsid w:val="002770D8"/>
    <w:rsid w:val="002B0213"/>
    <w:rsid w:val="002C0256"/>
    <w:rsid w:val="002C6306"/>
    <w:rsid w:val="00303E0C"/>
    <w:rsid w:val="00306D90"/>
    <w:rsid w:val="00312DE7"/>
    <w:rsid w:val="00337C59"/>
    <w:rsid w:val="003735CA"/>
    <w:rsid w:val="003822AB"/>
    <w:rsid w:val="00392E74"/>
    <w:rsid w:val="00400148"/>
    <w:rsid w:val="0041753E"/>
    <w:rsid w:val="00470D4B"/>
    <w:rsid w:val="00481819"/>
    <w:rsid w:val="004C1EB2"/>
    <w:rsid w:val="004D16D0"/>
    <w:rsid w:val="005220A0"/>
    <w:rsid w:val="00556704"/>
    <w:rsid w:val="005570E4"/>
    <w:rsid w:val="005742BE"/>
    <w:rsid w:val="00576366"/>
    <w:rsid w:val="005B3FF3"/>
    <w:rsid w:val="005D6A6B"/>
    <w:rsid w:val="006223DC"/>
    <w:rsid w:val="00630A28"/>
    <w:rsid w:val="00660CC0"/>
    <w:rsid w:val="00697DDD"/>
    <w:rsid w:val="006A44DD"/>
    <w:rsid w:val="006B2D18"/>
    <w:rsid w:val="006B5724"/>
    <w:rsid w:val="006F1977"/>
    <w:rsid w:val="00704DC9"/>
    <w:rsid w:val="00726BC0"/>
    <w:rsid w:val="00740A64"/>
    <w:rsid w:val="00744AC4"/>
    <w:rsid w:val="00745648"/>
    <w:rsid w:val="00762FA5"/>
    <w:rsid w:val="00764B0C"/>
    <w:rsid w:val="00791EE7"/>
    <w:rsid w:val="007A6778"/>
    <w:rsid w:val="0084107F"/>
    <w:rsid w:val="00864004"/>
    <w:rsid w:val="008A6FED"/>
    <w:rsid w:val="008B5D33"/>
    <w:rsid w:val="008C420C"/>
    <w:rsid w:val="008D554B"/>
    <w:rsid w:val="009012C6"/>
    <w:rsid w:val="00915F5F"/>
    <w:rsid w:val="00916DB1"/>
    <w:rsid w:val="009755D0"/>
    <w:rsid w:val="009A0AB6"/>
    <w:rsid w:val="009A12CF"/>
    <w:rsid w:val="009B5697"/>
    <w:rsid w:val="009D35BF"/>
    <w:rsid w:val="009E3150"/>
    <w:rsid w:val="00A03050"/>
    <w:rsid w:val="00A03AAE"/>
    <w:rsid w:val="00A1020F"/>
    <w:rsid w:val="00A541BF"/>
    <w:rsid w:val="00A84F9D"/>
    <w:rsid w:val="00AB52B7"/>
    <w:rsid w:val="00AB7E4D"/>
    <w:rsid w:val="00AC2AF7"/>
    <w:rsid w:val="00AE0DE0"/>
    <w:rsid w:val="00B25366"/>
    <w:rsid w:val="00B3367C"/>
    <w:rsid w:val="00B450E9"/>
    <w:rsid w:val="00B4766A"/>
    <w:rsid w:val="00B52768"/>
    <w:rsid w:val="00B84902"/>
    <w:rsid w:val="00BF16AA"/>
    <w:rsid w:val="00C158A8"/>
    <w:rsid w:val="00C71B4D"/>
    <w:rsid w:val="00C71F37"/>
    <w:rsid w:val="00C95B2E"/>
    <w:rsid w:val="00CB0DAF"/>
    <w:rsid w:val="00CB51E5"/>
    <w:rsid w:val="00CB7BFE"/>
    <w:rsid w:val="00CC0C7A"/>
    <w:rsid w:val="00CC206F"/>
    <w:rsid w:val="00CE3720"/>
    <w:rsid w:val="00CE3A74"/>
    <w:rsid w:val="00CF0764"/>
    <w:rsid w:val="00CF3265"/>
    <w:rsid w:val="00CF33C5"/>
    <w:rsid w:val="00D05FE8"/>
    <w:rsid w:val="00D25D44"/>
    <w:rsid w:val="00D27FB4"/>
    <w:rsid w:val="00D90498"/>
    <w:rsid w:val="00E00354"/>
    <w:rsid w:val="00E00437"/>
    <w:rsid w:val="00E26610"/>
    <w:rsid w:val="00E42DEB"/>
    <w:rsid w:val="00E458F3"/>
    <w:rsid w:val="00E565DF"/>
    <w:rsid w:val="00E6272B"/>
    <w:rsid w:val="00EE7469"/>
    <w:rsid w:val="00EF6968"/>
    <w:rsid w:val="00F228F0"/>
    <w:rsid w:val="00F2626A"/>
    <w:rsid w:val="00F26C24"/>
    <w:rsid w:val="00F63291"/>
    <w:rsid w:val="00F95E5B"/>
    <w:rsid w:val="00FC518B"/>
    <w:rsid w:val="00FC72F8"/>
    <w:rsid w:val="00FF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C73BB"/>
  <w15:chartTrackingRefBased/>
  <w15:docId w15:val="{8104C66B-1044-4107-9233-5C8DBFC45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16675A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6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56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569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6675A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C518B"/>
    <w:rPr>
      <w:color w:val="808080"/>
    </w:rPr>
  </w:style>
  <w:style w:type="table" w:styleId="PlainTable4">
    <w:name w:val="Plain Table 4"/>
    <w:basedOn w:val="TableNormal"/>
    <w:uiPriority w:val="44"/>
    <w:rsid w:val="00FC51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FC518B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C5D36553494ACF8EA2D6FBE7F60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2900C-0360-4082-98EB-9603571C0F90}"/>
      </w:docPartPr>
      <w:docPartBody>
        <w:p w:rsidR="00B0290B" w:rsidRDefault="00A13996" w:rsidP="00A13996">
          <w:pPr>
            <w:pStyle w:val="E3C5D36553494ACF8EA2D6FBE7F6048C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27BBA24D74E2F90E78DCF8C23D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95FF8-DC8F-4453-A881-43C0BBC8B1FE}"/>
      </w:docPartPr>
      <w:docPartBody>
        <w:p w:rsidR="00B0290B" w:rsidRDefault="00A13996" w:rsidP="00A13996">
          <w:pPr>
            <w:pStyle w:val="EA627BBA24D74E2F90E78DCF8C23D82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5463EF9534219BDD2FCC3C414B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BEA84-27B6-418F-83EB-C51F6853DF2C}"/>
      </w:docPartPr>
      <w:docPartBody>
        <w:p w:rsidR="00B0290B" w:rsidRDefault="00A13996" w:rsidP="00A13996">
          <w:pPr>
            <w:pStyle w:val="E0A5463EF9534219BDD2FCC3C414B7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3B553D658C4105A55334363679A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E789B-B4E9-4243-9969-E53AAC7A31CE}"/>
      </w:docPartPr>
      <w:docPartBody>
        <w:p w:rsidR="00B0290B" w:rsidRDefault="00A13996" w:rsidP="00A13996">
          <w:pPr>
            <w:pStyle w:val="753B553D658C4105A55334363679A37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546658859B49B9A57C735EF1D3E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E2178-2017-41BD-B07A-BA1A1880A9CA}"/>
      </w:docPartPr>
      <w:docPartBody>
        <w:p w:rsidR="00B0290B" w:rsidRDefault="00A13996" w:rsidP="00A13996">
          <w:pPr>
            <w:pStyle w:val="5B546658859B49B9A57C735EF1D3EF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35086ABBF4B4CB5498254AEFF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2B815-3D0C-452B-85E3-8F4F8DEA3C89}"/>
      </w:docPartPr>
      <w:docPartBody>
        <w:p w:rsidR="00B0290B" w:rsidRDefault="00A13996" w:rsidP="00A13996">
          <w:pPr>
            <w:pStyle w:val="D5735086ABBF4B4CB5498254AEFFBE4B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2587E6F0D8C407F8038805356F5A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2EF16-B780-4472-90C9-3976BFC72778}"/>
      </w:docPartPr>
      <w:docPartBody>
        <w:p w:rsidR="00B0290B" w:rsidRDefault="00A13996" w:rsidP="00A13996">
          <w:pPr>
            <w:pStyle w:val="E2587E6F0D8C407F8038805356F5A60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D4DC57D37143FAA5A24E7858537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F6161-BA3F-4BC7-8702-3FC90B64DF12}"/>
      </w:docPartPr>
      <w:docPartBody>
        <w:p w:rsidR="00B0290B" w:rsidRDefault="00A13996" w:rsidP="00A13996">
          <w:pPr>
            <w:pStyle w:val="81D4DC57D37143FAA5A24E7858537F7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996"/>
    <w:rsid w:val="00A13996"/>
    <w:rsid w:val="00B0290B"/>
    <w:rsid w:val="00C26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996"/>
    <w:rPr>
      <w:color w:val="808080"/>
    </w:rPr>
  </w:style>
  <w:style w:type="paragraph" w:customStyle="1" w:styleId="E3C5D36553494ACF8EA2D6FBE7F6048C">
    <w:name w:val="E3C5D36553494ACF8EA2D6FBE7F6048C"/>
    <w:rsid w:val="00A13996"/>
  </w:style>
  <w:style w:type="paragraph" w:customStyle="1" w:styleId="EA627BBA24D74E2F90E78DCF8C23D827">
    <w:name w:val="EA627BBA24D74E2F90E78DCF8C23D827"/>
    <w:rsid w:val="00A13996"/>
  </w:style>
  <w:style w:type="paragraph" w:customStyle="1" w:styleId="E0A5463EF9534219BDD2FCC3C414B77F">
    <w:name w:val="E0A5463EF9534219BDD2FCC3C414B77F"/>
    <w:rsid w:val="00A13996"/>
  </w:style>
  <w:style w:type="paragraph" w:customStyle="1" w:styleId="753B553D658C4105A55334363679A377">
    <w:name w:val="753B553D658C4105A55334363679A377"/>
    <w:rsid w:val="00A13996"/>
  </w:style>
  <w:style w:type="paragraph" w:customStyle="1" w:styleId="5B546658859B49B9A57C735EF1D3EF64">
    <w:name w:val="5B546658859B49B9A57C735EF1D3EF64"/>
    <w:rsid w:val="00A13996"/>
  </w:style>
  <w:style w:type="paragraph" w:customStyle="1" w:styleId="D5735086ABBF4B4CB5498254AEFFBE4B">
    <w:name w:val="D5735086ABBF4B4CB5498254AEFFBE4B"/>
    <w:rsid w:val="00A13996"/>
  </w:style>
  <w:style w:type="paragraph" w:customStyle="1" w:styleId="E2587E6F0D8C407F8038805356F5A60D">
    <w:name w:val="E2587E6F0D8C407F8038805356F5A60D"/>
    <w:rsid w:val="00A13996"/>
  </w:style>
  <w:style w:type="paragraph" w:customStyle="1" w:styleId="81D4DC57D37143FAA5A24E7858537F79">
    <w:name w:val="81D4DC57D37143FAA5A24E7858537F79"/>
    <w:rsid w:val="00A139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128</cp:revision>
  <dcterms:created xsi:type="dcterms:W3CDTF">2022-04-18T00:47:00Z</dcterms:created>
  <dcterms:modified xsi:type="dcterms:W3CDTF">2022-05-20T16:38:00Z</dcterms:modified>
</cp:coreProperties>
</file>